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w:t>
      </w:r>
      <w:r>
        <w:t xml:space="preserve"> </w:t>
      </w:r>
      <w:r>
        <w:t xml:space="preserve">1</w:t>
      </w:r>
      <w:r>
        <w:t xml:space="preserve"> </w:t>
      </w:r>
      <w:r>
        <w:t xml:space="preserve">Live</w:t>
      </w:r>
      <w:r>
        <w:t xml:space="preserve"> </w:t>
      </w:r>
      <w:r>
        <w:t xml:space="preserve">NBT</w:t>
      </w:r>
      <w:r>
        <w:t xml:space="preserve"> </w:t>
      </w:r>
      <w:r>
        <w:t xml:space="preserve">วันที่</w:t>
      </w:r>
      <w:r>
        <w:t xml:space="preserve"> </w:t>
      </w:r>
      <w:r>
        <w:t xml:space="preserve">30</w:t>
      </w:r>
      <w:r>
        <w:t xml:space="preserve"> </w:t>
      </w:r>
      <w:r>
        <w:t xml:space="preserve">ม.ค.</w:t>
      </w:r>
      <w:r>
        <w:t xml:space="preserve"> </w:t>
      </w:r>
      <w:r>
        <w:t xml:space="preserve">63</w:t>
      </w:r>
      <w:r>
        <w:t xml:space="preserve"> </w:t>
      </w:r>
      <w:r>
        <w:t xml:space="preserve">รายการข่าวต้นชั่วโมง</w:t>
      </w:r>
      <w:r>
        <w:t xml:space="preserve"> </w:t>
      </w:r>
      <w:r>
        <w:t xml:space="preserve">09:00</w:t>
      </w:r>
      <w:r>
        <w:t xml:space="preserve"> </w:t>
      </w:r>
      <w:r>
        <w:t xml:space="preserve">น.</w:t>
      </w:r>
    </w:p>
    <w:p>
      <w:pPr>
        <w:pStyle w:val="Date"/>
      </w:pPr>
      <w:r>
        <w:t xml:space="preserve">วันพฤหัสบดีที่</w:t>
      </w:r>
      <w:r>
        <w:t xml:space="preserve"> </w:t>
      </w:r>
      <w:r>
        <w:t xml:space="preserve">30</w:t>
      </w:r>
      <w:r>
        <w:t xml:space="preserve"> </w:t>
      </w:r>
      <w:r>
        <w:t xml:space="preserve">มกราคม</w:t>
      </w:r>
      <w:r>
        <w:t xml:space="preserve"> </w:t>
      </w:r>
      <w:r>
        <w:t xml:space="preserve">2563</w:t>
      </w:r>
      <w:r>
        <w:t xml:space="preserve"> </w:t>
      </w:r>
      <w:r>
        <w:t xml:space="preserve">เวลา</w:t>
      </w:r>
      <w:r>
        <w:t xml:space="preserve"> </w:t>
      </w:r>
      <w:r>
        <w:t xml:space="preserve">08.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ผลกระทบต่อสุขภาพ ค่าฝุ่นละอองมีค่าไม่เกิน 2.5 ไมเช่นกัน อยู่ระหว่าง 4-2 ไมโครกรัม เกินมาตรฐานบางพื้นที่ ในอำเภอเมืองจังหวัด กาญจนบุรี อำเภอแม่สอด จังหวัดตาก ออำเภอเมือง จังหวัดน่าน อำเภอพระนครศรีอยุธยา ราชบุรี อำเภอแม่เมาะ จังหวัดลำปางอำเภอเฉลิมพระเกียรติ์ จังหวัดสุพรรณบุรี อำเภอเมือง จังหวัดแพร่ เทศบาลเมืองน่าน ใช้รถดับเพลิง 2 คัน ฉีดล้างถนน บนถนน สมุซึ่งเป็นย่านธุรกิจการค้าที่สำคัญ และมีการจราจรที่ที่ทำให้ฝุ่นละออกมีจำนวนมาก ในขณะที่จังหวัดน่าน ก็เป็นหนึ่งในจังหวัดที่นักท่องเที่ยวนิยมและทำกิจกรรมเช่น ชมตลาดเช้า ใส่บาตร เลือกซื้อเสื้อผ้าพื้นเมือง ของที่ระลึก รับประทานอาหารเช้า จึงจำเป็นต้องทำให้เขตเทศบาลเมืองน่าน เป็นที่รับแขกหนึ่งของจังหวัด พร้อมกันนั้นก็เป็นการป้องกันโรคระบบทางเดินหายใจเนื่องจากฝุ่นละอองด้วย กระทรวงพาณิชย์ดำเนินการตามนายนายจุรินทร์ ลักษณวิศิษฎรองนายกรัฐมนตรี กระทรวงพาณิชย์ 76 จังหวัด ต้องเป็นของอิสราเอลแต่เพียงผู้เดียว โดยปฏิเสธแผนดังกล่าวอย่างสิ้นเชิง โดยประธานาธิบดีประธานาธิบดี มาห์มู๊ด อับบาส กับสหรัฐฯ ปิดท้ายที่ความเคลื่อนไหวตลอดหุ้นสหรัฐฯ ซึ่งปิดไปเมื่อคืนที่ผ่เริ่มที่ดัชนีดาวโจนส์ปิดที่ 24,5796.96 จุด บวก34.45 จุด บวกขึ้น 14.5 จุขณะที่ ดัชนี NASDAQ ปิดที่ บวกขึ้น 9,269.68 จุด เพิ่มสูงขึ้น 5.48 จุด และปิดที่ 3ลดลง 2.84 จุดค่ะ กลับมาติดตามชมข่าวช่วยต่อไป ในเวลา 11.00 น. ช่วงนี้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 1 Live NBT วันที่ 30 ม.ค. 63 รายการข่าวต้นชั่วโมง 09:00 น.</dc:title>
  <dc:creator/>
  <cp:keywords/>
  <dcterms:created xsi:type="dcterms:W3CDTF">2021-03-23T08:27:33Z</dcterms:created>
  <dcterms:modified xsi:type="dcterms:W3CDTF">2021-03-23T0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กราคม 2563 เวลา 08.55 น.</vt:lpwstr>
  </property>
  <property fmtid="{D5CDD505-2E9C-101B-9397-08002B2CF9AE}" pid="3" name="subtitle">
    <vt:lpwstr/>
  </property>
</Properties>
</file>